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89143F" w14:textId="0655CDAC" w:rsidR="00C83E05" w:rsidRDefault="00C83E05" w:rsidP="00C83E05">
      <w:pPr>
        <w:pStyle w:val="Heading1"/>
      </w:pPr>
      <w:r>
        <w:t>Siteimprove Quick Start Training Pre-Class Instructions</w:t>
      </w:r>
    </w:p>
    <w:p w14:paraId="2EDC1BAD" w14:textId="77777777" w:rsidR="00C83E05" w:rsidRDefault="00C83E05" w:rsidP="00244958">
      <w:pPr>
        <w:pStyle w:val="Title"/>
        <w:spacing w:after="120"/>
      </w:pPr>
    </w:p>
    <w:p w14:paraId="592C6881" w14:textId="59DA82E3" w:rsidR="00244958" w:rsidRDefault="00244958" w:rsidP="00C83E05">
      <w:pPr>
        <w:pStyle w:val="Heading2"/>
      </w:pPr>
      <w:r>
        <w:t>Pre-Class:</w:t>
      </w:r>
    </w:p>
    <w:p w14:paraId="0D6B74A6" w14:textId="3ECA01A3" w:rsidR="00244958" w:rsidRPr="000F7F0E" w:rsidRDefault="006E6721" w:rsidP="00E03066">
      <w:pPr>
        <w:pStyle w:val="ListParagraph"/>
        <w:numPr>
          <w:ilvl w:val="0"/>
          <w:numId w:val="6"/>
        </w:numPr>
        <w:contextualSpacing w:val="0"/>
        <w:rPr>
          <w:b/>
          <w:bCs/>
          <w:i/>
          <w:iCs/>
        </w:rPr>
      </w:pPr>
      <w:r>
        <w:t xml:space="preserve">Create a </w:t>
      </w:r>
      <w:hyperlink r:id="rId5" w:history="1">
        <w:r w:rsidRPr="006E6721">
          <w:rPr>
            <w:rStyle w:val="Hyperlink"/>
          </w:rPr>
          <w:t>YouTube account</w:t>
        </w:r>
      </w:hyperlink>
      <w:r>
        <w:t xml:space="preserve"> or log in to an existing account</w:t>
      </w:r>
      <w:r w:rsidR="00E03066">
        <w:t xml:space="preserve"> to test</w:t>
      </w:r>
      <w:r>
        <w:t>.</w:t>
      </w:r>
      <w:r w:rsidR="00E03066">
        <w:t xml:space="preserve"> </w:t>
      </w:r>
      <w:r w:rsidR="000F7F0E">
        <w:br/>
      </w:r>
      <w:r w:rsidR="000F7F0E" w:rsidRPr="000F7F0E">
        <w:rPr>
          <w:b/>
          <w:bCs/>
          <w:i/>
          <w:iCs/>
        </w:rPr>
        <w:t xml:space="preserve">NOTE: </w:t>
      </w:r>
      <w:r w:rsidR="00E03066" w:rsidRPr="000F7F0E">
        <w:rPr>
          <w:b/>
          <w:bCs/>
          <w:i/>
          <w:iCs/>
        </w:rPr>
        <w:t xml:space="preserve"> you need to be logged into a You Tube account to send comments or messages during the live stream.</w:t>
      </w:r>
    </w:p>
    <w:p w14:paraId="3A07ADBC" w14:textId="5A051F24" w:rsidR="006E6721" w:rsidRDefault="003F2A43" w:rsidP="006E6721">
      <w:pPr>
        <w:pStyle w:val="ListParagraph"/>
        <w:numPr>
          <w:ilvl w:val="0"/>
          <w:numId w:val="7"/>
        </w:numPr>
        <w:ind w:hanging="180"/>
      </w:pPr>
      <w:r>
        <w:t xml:space="preserve">Your agency must have signed an SLA to receive a Siteimprove Account.  </w:t>
      </w:r>
    </w:p>
    <w:p w14:paraId="58EBD64B" w14:textId="729CCEF3" w:rsidR="006D1510" w:rsidRDefault="006E6721" w:rsidP="00C83E05">
      <w:pPr>
        <w:pStyle w:val="Heading2"/>
      </w:pPr>
      <w:r>
        <w:t>Live Stream Class:</w:t>
      </w:r>
    </w:p>
    <w:p w14:paraId="74B28CE6" w14:textId="19FB5C2D" w:rsidR="00B768A8" w:rsidRDefault="00B768A8" w:rsidP="006E6721">
      <w:pPr>
        <w:pStyle w:val="ListParagraph"/>
        <w:numPr>
          <w:ilvl w:val="0"/>
          <w:numId w:val="5"/>
        </w:numPr>
        <w:spacing w:after="120"/>
        <w:contextualSpacing w:val="0"/>
      </w:pPr>
      <w:r>
        <w:t xml:space="preserve">Roll call for all </w:t>
      </w:r>
      <w:r w:rsidR="00244958">
        <w:t>participants</w:t>
      </w:r>
      <w:r>
        <w:t>.</w:t>
      </w:r>
    </w:p>
    <w:p w14:paraId="196A43AF" w14:textId="54840735" w:rsidR="00B768A8" w:rsidRDefault="00B768A8" w:rsidP="006E6721">
      <w:pPr>
        <w:pStyle w:val="ListParagraph"/>
        <w:numPr>
          <w:ilvl w:val="0"/>
          <w:numId w:val="5"/>
        </w:numPr>
        <w:spacing w:after="120"/>
        <w:contextualSpacing w:val="0"/>
      </w:pPr>
      <w:r>
        <w:t>If you do not have a YouTube account, you will not be able to leave comments. Please call the conference line at the end of the course so I can give you credit for the course.</w:t>
      </w:r>
    </w:p>
    <w:p w14:paraId="691E2C42" w14:textId="5D74B583" w:rsidR="006B47DA" w:rsidRDefault="006726F2" w:rsidP="00B768A8">
      <w:pPr>
        <w:pStyle w:val="ListParagraph"/>
        <w:numPr>
          <w:ilvl w:val="0"/>
          <w:numId w:val="5"/>
        </w:numPr>
      </w:pPr>
      <w:r>
        <w:t>Go to the video</w:t>
      </w:r>
      <w:r w:rsidR="006B47DA">
        <w:t xml:space="preserve"> settings and change</w:t>
      </w:r>
      <w:r w:rsidR="00244958">
        <w:t xml:space="preserve"> resolution</w:t>
      </w:r>
      <w:r w:rsidR="006B47DA">
        <w:t xml:space="preserve"> to 720p:</w:t>
      </w:r>
    </w:p>
    <w:p w14:paraId="5842E609" w14:textId="14D24966" w:rsidR="006726F2" w:rsidRDefault="00B768A8" w:rsidP="00B768A8">
      <w:pPr>
        <w:spacing w:after="480"/>
        <w:ind w:left="1080"/>
      </w:pPr>
      <w:r>
        <w:rPr>
          <w:noProof/>
        </w:rPr>
        <w:drawing>
          <wp:inline distT="0" distB="0" distL="0" distR="0" wp14:anchorId="625678B0" wp14:editId="01B70198">
            <wp:extent cx="5753100" cy="3819525"/>
            <wp:effectExtent l="0" t="0" r="0" b="9525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YouTubeSeetings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4674" cy="3900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753D6" w14:textId="2C380E76" w:rsidR="006E6721" w:rsidRPr="006E6721" w:rsidRDefault="006E6721" w:rsidP="003F2A43">
      <w:pPr>
        <w:pStyle w:val="Heading2"/>
      </w:pPr>
      <w:r>
        <w:t>End of Class:</w:t>
      </w:r>
    </w:p>
    <w:p w14:paraId="356F0A09" w14:textId="05B902AF" w:rsidR="004E0C4A" w:rsidRDefault="006E6721" w:rsidP="003F2A43">
      <w:r>
        <w:t xml:space="preserve">Please call at the end of class with the </w:t>
      </w:r>
      <w:r w:rsidR="00244958" w:rsidRPr="003F2A43">
        <w:rPr>
          <w:b/>
          <w:bCs/>
        </w:rPr>
        <w:t>Conference Line 775-687-0999 Ext. 47310</w:t>
      </w:r>
      <w:r>
        <w:t xml:space="preserve"> for any questions about the course or to receive credit for the course if you do not have a You Tube account.</w:t>
      </w:r>
    </w:p>
    <w:p w14:paraId="0E8427F3" w14:textId="1DA13D08" w:rsidR="00EC17BB" w:rsidRDefault="00EC17BB" w:rsidP="00EC17BB">
      <w:r w:rsidRPr="003F2A43">
        <w:rPr>
          <w:rStyle w:val="Heading2Char"/>
        </w:rPr>
        <w:t xml:space="preserve">Did you Miss a Class? </w:t>
      </w:r>
      <w:r w:rsidRPr="003F2A43">
        <w:rPr>
          <w:rStyle w:val="Heading2Char"/>
        </w:rPr>
        <w:br/>
      </w:r>
      <w:r w:rsidRPr="00EC17BB">
        <w:rPr>
          <w:rFonts w:cstheme="minorHAnsi"/>
        </w:rPr>
        <w:t xml:space="preserve">If you did, please </w:t>
      </w:r>
      <w:r w:rsidR="003F2A43">
        <w:rPr>
          <w:rFonts w:cstheme="minorHAnsi"/>
        </w:rPr>
        <w:t>review</w:t>
      </w:r>
      <w:r w:rsidRPr="00EC17BB">
        <w:rPr>
          <w:rFonts w:cstheme="minorHAnsi"/>
        </w:rPr>
        <w:t xml:space="preserve"> the </w:t>
      </w:r>
      <w:r w:rsidR="003F2A43">
        <w:rPr>
          <w:rFonts w:cstheme="minorHAnsi"/>
        </w:rPr>
        <w:t xml:space="preserve">Siteimprove Quick Start Training page.  There is a Quick Start Resource Guide, the full presentation as well as webinars available. </w:t>
      </w:r>
      <w:r>
        <w:t xml:space="preserve"> </w:t>
      </w:r>
      <w:hyperlink r:id="rId7" w:history="1">
        <w:r w:rsidR="003F2A43">
          <w:rPr>
            <w:rStyle w:val="Hyperlink"/>
          </w:rPr>
          <w:t>http://adanew.staging.nv.gov/Training/SiteimproveClassMaterials/</w:t>
        </w:r>
      </w:hyperlink>
    </w:p>
    <w:p w14:paraId="76CE77D1" w14:textId="24049A31" w:rsidR="000F7F0E" w:rsidRDefault="003F2A43" w:rsidP="00EC17BB">
      <w:r>
        <w:t>Diana Estey</w:t>
      </w:r>
      <w:r w:rsidR="000F7F0E">
        <w:t xml:space="preserve"> – </w:t>
      </w:r>
      <w:hyperlink r:id="rId8" w:history="1">
        <w:r w:rsidR="000F7F0E" w:rsidRPr="00F615CD">
          <w:rPr>
            <w:rStyle w:val="Hyperlink"/>
          </w:rPr>
          <w:t>stateweb@admin.nv.gov</w:t>
        </w:r>
      </w:hyperlink>
      <w:r w:rsidR="005E5075">
        <w:t xml:space="preserve">  (</w:t>
      </w:r>
      <w:r w:rsidR="000F7F0E">
        <w:t>775) 684-</w:t>
      </w:r>
      <w:r>
        <w:t>7323</w:t>
      </w:r>
      <w:bookmarkStart w:id="0" w:name="_GoBack"/>
      <w:bookmarkEnd w:id="0"/>
    </w:p>
    <w:sectPr w:rsidR="000F7F0E" w:rsidSect="0024495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A327D"/>
    <w:multiLevelType w:val="hybridMultilevel"/>
    <w:tmpl w:val="387E92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FC626D"/>
    <w:multiLevelType w:val="hybridMultilevel"/>
    <w:tmpl w:val="068EE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5D4615"/>
    <w:multiLevelType w:val="hybridMultilevel"/>
    <w:tmpl w:val="B7CA40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D109F3"/>
    <w:multiLevelType w:val="hybridMultilevel"/>
    <w:tmpl w:val="1CDEB08A"/>
    <w:lvl w:ilvl="0" w:tplc="9452968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CB7348D"/>
    <w:multiLevelType w:val="hybridMultilevel"/>
    <w:tmpl w:val="7FFA29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F3C305B"/>
    <w:multiLevelType w:val="hybridMultilevel"/>
    <w:tmpl w:val="A622F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C404F2"/>
    <w:multiLevelType w:val="hybridMultilevel"/>
    <w:tmpl w:val="2D9C317A"/>
    <w:lvl w:ilvl="0" w:tplc="9DBCC2E4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F6F13F0"/>
    <w:multiLevelType w:val="hybridMultilevel"/>
    <w:tmpl w:val="4E4C2B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2"/>
  </w:num>
  <w:num w:numId="6">
    <w:abstractNumId w:val="7"/>
  </w:num>
  <w:num w:numId="7">
    <w:abstractNumId w:val="5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QwtrQ0MDMEUaYmSjpKwanFxZn5eSAFhrUAdGpzJSwAAAA="/>
  </w:docVars>
  <w:rsids>
    <w:rsidRoot w:val="006726F2"/>
    <w:rsid w:val="000F7F0E"/>
    <w:rsid w:val="00221A6A"/>
    <w:rsid w:val="00244958"/>
    <w:rsid w:val="003F2A43"/>
    <w:rsid w:val="004629D0"/>
    <w:rsid w:val="004E0C4A"/>
    <w:rsid w:val="005E5075"/>
    <w:rsid w:val="006726F2"/>
    <w:rsid w:val="006B47DA"/>
    <w:rsid w:val="006D1510"/>
    <w:rsid w:val="006E6721"/>
    <w:rsid w:val="00706986"/>
    <w:rsid w:val="007A1435"/>
    <w:rsid w:val="00893A37"/>
    <w:rsid w:val="00B768A8"/>
    <w:rsid w:val="00C40DB8"/>
    <w:rsid w:val="00C83E05"/>
    <w:rsid w:val="00E03066"/>
    <w:rsid w:val="00EC17BB"/>
    <w:rsid w:val="00F54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43B494"/>
  <w15:chartTrackingRefBased/>
  <w15:docId w15:val="{C16D9039-68E7-4022-A272-51C520F94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83E0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3E0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26F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A143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1435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7A1435"/>
    <w:pPr>
      <w:spacing w:after="0" w:line="240" w:lineRule="auto"/>
      <w:contextualSpacing/>
    </w:pPr>
    <w:rPr>
      <w:rFonts w:ascii="Times New Roman" w:eastAsiaTheme="majorEastAsia" w:hAnsi="Times New Roman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A1435"/>
    <w:rPr>
      <w:rFonts w:ascii="Times New Roman" w:eastAsiaTheme="majorEastAsia" w:hAnsi="Times New Roman" w:cstheme="majorBidi"/>
      <w:b/>
      <w:spacing w:val="-10"/>
      <w:kern w:val="28"/>
      <w:sz w:val="28"/>
      <w:szCs w:val="56"/>
    </w:rPr>
  </w:style>
  <w:style w:type="character" w:styleId="FollowedHyperlink">
    <w:name w:val="FollowedHyperlink"/>
    <w:basedOn w:val="DefaultParagraphFont"/>
    <w:uiPriority w:val="99"/>
    <w:semiHidden/>
    <w:unhideWhenUsed/>
    <w:rsid w:val="00893A37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3E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3E05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83E0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83E0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ateweb@admin.nv.gov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adanew.staging.nv.gov/Training/SiteimproveClassMaterial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support.google.com/youtube/answer/161805?co=GENIE.Platform%3DDesktop&amp;hl=en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98</Words>
  <Characters>113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Shrader</dc:creator>
  <cp:keywords/>
  <dc:description/>
  <cp:lastModifiedBy>Diana Estey</cp:lastModifiedBy>
  <cp:revision>3</cp:revision>
  <cp:lastPrinted>2019-07-17T19:04:00Z</cp:lastPrinted>
  <dcterms:created xsi:type="dcterms:W3CDTF">2019-08-09T16:01:00Z</dcterms:created>
  <dcterms:modified xsi:type="dcterms:W3CDTF">2019-08-09T16:04:00Z</dcterms:modified>
</cp:coreProperties>
</file>